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1DBF9C47" w:rsidR="002529A9" w:rsidRPr="000D7BA6" w:rsidRDefault="00660705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167F05B0" w:rsidR="002529A9" w:rsidRPr="000D7BA6" w:rsidRDefault="00660705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2B174A2E" w:rsidR="002529A9" w:rsidRPr="000D7BA6" w:rsidRDefault="00660705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4B441FB2" w:rsidR="008E3B43" w:rsidRPr="000D7BA6" w:rsidRDefault="00660705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2FBE52BE" w:rsidR="005C2574" w:rsidRPr="000D7BA6" w:rsidRDefault="00660705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6292173D" w:rsidR="00290251" w:rsidRPr="000D7BA6" w:rsidRDefault="00660705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011E80B" w:rsidR="001807AF" w:rsidRPr="000D7BA6" w:rsidRDefault="00660705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9FFEFB2" w:rsidR="0026621A" w:rsidRPr="000D7BA6" w:rsidRDefault="00660705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65812503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39E94311" w14:textId="6AFEB154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1A89B2CE" w14:textId="68419B3C" w:rsidR="00691D8B" w:rsidRDefault="00D844B0" w:rsidP="00F76EA4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Migration to Virtual Teaching</w:t>
      </w:r>
    </w:p>
    <w:p w14:paraId="37ED3BEB" w14:textId="40073861" w:rsidR="00D72BE0" w:rsidRDefault="00D72BE0" w:rsidP="00D72BE0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elp</w:t>
      </w:r>
      <w:r w:rsidR="00713994">
        <w:rPr>
          <w:rFonts w:ascii="Franklin Gothic Book" w:eastAsia="Times New Roman" w:hAnsi="Franklin Gothic Book" w:cs="Times New Roman"/>
          <w:sz w:val="24"/>
          <w:szCs w:val="20"/>
        </w:rPr>
        <w:t>ing faculty use Learning Management Software</w:t>
      </w:r>
    </w:p>
    <w:p w14:paraId="16172B66" w14:textId="5DE22593" w:rsidR="00713994" w:rsidRDefault="00713994" w:rsidP="00D72BE0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elping students with financial resources</w:t>
      </w:r>
    </w:p>
    <w:p w14:paraId="47C8668C" w14:textId="48FDE3D1" w:rsidR="00DE4EFF" w:rsidRDefault="00DE4EFF" w:rsidP="00D72BE0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ings have changed daily over the past two weeks</w:t>
      </w:r>
    </w:p>
    <w:p w14:paraId="65C664EF" w14:textId="42FB611D" w:rsidR="005B5064" w:rsidRDefault="005B5064" w:rsidP="005B506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t least 50 students are going to need hotspot</w:t>
      </w:r>
    </w:p>
    <w:p w14:paraId="1220A440" w14:textId="77777777" w:rsidR="004514EB" w:rsidRDefault="005B5064" w:rsidP="004514EB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e ordered 20 ATT and 20 Verizon units and distributed them</w:t>
      </w:r>
    </w:p>
    <w:p w14:paraId="39524A6F" w14:textId="1DF52A90" w:rsidR="004514EB" w:rsidRDefault="005B5064" w:rsidP="004514EB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514EB">
        <w:rPr>
          <w:rFonts w:ascii="Franklin Gothic Book" w:eastAsia="Times New Roman" w:hAnsi="Franklin Gothic Book" w:cs="Times New Roman"/>
          <w:sz w:val="24"/>
          <w:szCs w:val="20"/>
        </w:rPr>
        <w:t xml:space="preserve"> Last week </w:t>
      </w:r>
      <w:r w:rsidR="004514EB" w:rsidRPr="004514EB">
        <w:rPr>
          <w:rFonts w:ascii="Franklin Gothic Book" w:eastAsia="Times New Roman" w:hAnsi="Franklin Gothic Book" w:cs="Times New Roman"/>
          <w:sz w:val="24"/>
          <w:szCs w:val="20"/>
        </w:rPr>
        <w:t>another</w:t>
      </w:r>
      <w:r w:rsidRPr="004514EB">
        <w:rPr>
          <w:rFonts w:ascii="Franklin Gothic Book" w:eastAsia="Times New Roman" w:hAnsi="Franklin Gothic Book" w:cs="Times New Roman"/>
          <w:sz w:val="24"/>
          <w:szCs w:val="20"/>
        </w:rPr>
        <w:t xml:space="preserve"> order of 40 ATT and 40 Verizon, this ord</w:t>
      </w:r>
      <w:r w:rsidR="004514EB">
        <w:rPr>
          <w:rFonts w:ascii="Franklin Gothic Book" w:eastAsia="Times New Roman" w:hAnsi="Franklin Gothic Book" w:cs="Times New Roman"/>
          <w:sz w:val="24"/>
          <w:szCs w:val="20"/>
        </w:rPr>
        <w:t xml:space="preserve">er </w:t>
      </w:r>
      <w:r w:rsidRPr="004514EB">
        <w:rPr>
          <w:rFonts w:ascii="Franklin Gothic Book" w:eastAsia="Times New Roman" w:hAnsi="Franklin Gothic Book" w:cs="Times New Roman"/>
          <w:sz w:val="24"/>
          <w:szCs w:val="20"/>
        </w:rPr>
        <w:t xml:space="preserve">was </w:t>
      </w:r>
      <w:r w:rsidR="004514EB" w:rsidRPr="004514EB">
        <w:rPr>
          <w:rFonts w:ascii="Franklin Gothic Book" w:eastAsia="Times New Roman" w:hAnsi="Franklin Gothic Book" w:cs="Times New Roman"/>
          <w:sz w:val="24"/>
          <w:szCs w:val="20"/>
        </w:rPr>
        <w:t>delivered late.</w:t>
      </w:r>
    </w:p>
    <w:p w14:paraId="616E9C85" w14:textId="47483617" w:rsidR="004514EB" w:rsidRDefault="00733AE2" w:rsidP="004514EB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ilter employee needs</w:t>
      </w:r>
    </w:p>
    <w:p w14:paraId="2411B861" w14:textId="4A5BAE2E" w:rsidR="004514EB" w:rsidRDefault="00855980" w:rsidP="001450F9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183FB2">
        <w:rPr>
          <w:rFonts w:ascii="Franklin Gothic Book" w:eastAsia="Times New Roman" w:hAnsi="Franklin Gothic Book" w:cs="Times New Roman"/>
          <w:sz w:val="24"/>
          <w:szCs w:val="20"/>
        </w:rPr>
        <w:t xml:space="preserve">Sue is on the pandemic planning exec group, meeting for 2.5 hours </w:t>
      </w:r>
      <w:proofErr w:type="spellStart"/>
      <w:r w:rsidRPr="00183FB2">
        <w:rPr>
          <w:rFonts w:ascii="Franklin Gothic Book" w:eastAsia="Times New Roman" w:hAnsi="Franklin Gothic Book" w:cs="Times New Roman"/>
          <w:sz w:val="24"/>
          <w:szCs w:val="20"/>
        </w:rPr>
        <w:t>everyday</w:t>
      </w:r>
      <w:proofErr w:type="spellEnd"/>
      <w:r w:rsidR="0041739D" w:rsidRPr="00183FB2"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46C1FC4C" w14:textId="58950D2C" w:rsidR="0016268F" w:rsidRDefault="00183FB2" w:rsidP="0016268F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eams live events</w:t>
      </w:r>
      <w:r w:rsidR="0016268F">
        <w:rPr>
          <w:rFonts w:ascii="Franklin Gothic Book" w:eastAsia="Times New Roman" w:hAnsi="Franklin Gothic Book" w:cs="Times New Roman"/>
          <w:sz w:val="24"/>
          <w:szCs w:val="20"/>
        </w:rPr>
        <w:t xml:space="preserve"> intended as an “open forum”</w:t>
      </w:r>
      <w:proofErr w:type="gramStart"/>
      <w:r w:rsidR="0016268F">
        <w:rPr>
          <w:rFonts w:ascii="Franklin Gothic Book" w:eastAsia="Times New Roman" w:hAnsi="Franklin Gothic Book" w:cs="Times New Roman"/>
          <w:sz w:val="24"/>
          <w:szCs w:val="20"/>
        </w:rPr>
        <w:t>/”presenter</w:t>
      </w:r>
      <w:proofErr w:type="gramEnd"/>
      <w:r w:rsidR="0016268F">
        <w:rPr>
          <w:rFonts w:ascii="Franklin Gothic Book" w:eastAsia="Times New Roman" w:hAnsi="Franklin Gothic Book" w:cs="Times New Roman"/>
          <w:sz w:val="24"/>
          <w:szCs w:val="20"/>
        </w:rPr>
        <w:t xml:space="preserve">-led webinar” to be </w:t>
      </w:r>
      <w:r w:rsidR="00660705">
        <w:rPr>
          <w:rFonts w:ascii="Franklin Gothic Book" w:eastAsia="Times New Roman" w:hAnsi="Franklin Gothic Book" w:cs="Times New Roman"/>
          <w:sz w:val="24"/>
          <w:szCs w:val="20"/>
        </w:rPr>
        <w:t>opened</w:t>
      </w:r>
      <w:r w:rsidR="0016268F">
        <w:rPr>
          <w:rFonts w:ascii="Franklin Gothic Book" w:eastAsia="Times New Roman" w:hAnsi="Franklin Gothic Book" w:cs="Times New Roman"/>
          <w:sz w:val="24"/>
          <w:szCs w:val="20"/>
        </w:rPr>
        <w:t xml:space="preserve"> to the campus population. TO have anybody come in and p</w:t>
      </w:r>
      <w:r w:rsidR="007B7085">
        <w:rPr>
          <w:rFonts w:ascii="Franklin Gothic Book" w:eastAsia="Times New Roman" w:hAnsi="Franklin Gothic Book" w:cs="Times New Roman"/>
          <w:sz w:val="24"/>
          <w:szCs w:val="20"/>
        </w:rPr>
        <w:t>resent.</w:t>
      </w:r>
    </w:p>
    <w:p w14:paraId="79FD6237" w14:textId="152EE81B" w:rsidR="007B7085" w:rsidRDefault="007B7085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dditional wide-angle cameras have been acquired</w:t>
      </w:r>
    </w:p>
    <w:p w14:paraId="438B094F" w14:textId="40A49E98" w:rsidR="007B7085" w:rsidRDefault="007B7085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orking with Library to help record/digitize any lab</w:t>
      </w:r>
    </w:p>
    <w:p w14:paraId="0665069D" w14:textId="0019CC5D" w:rsidR="004E259A" w:rsidRDefault="004E259A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ntire IT staff is available, Sue feels like an “air traffic controller”</w:t>
      </w:r>
    </w:p>
    <w:p w14:paraId="78C1AD33" w14:textId="30E898A8" w:rsidR="00660705" w:rsidRDefault="00660705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Best practices and “how to work remotely”</w:t>
      </w:r>
    </w:p>
    <w:p w14:paraId="66353786" w14:textId="12722663" w:rsidR="006C775B" w:rsidRDefault="006C775B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Dean of students can be reached out to if the professors </w:t>
      </w:r>
      <w:r w:rsidR="00894984">
        <w:rPr>
          <w:rFonts w:ascii="Franklin Gothic Book" w:eastAsia="Times New Roman" w:hAnsi="Franklin Gothic Book" w:cs="Times New Roman"/>
          <w:sz w:val="24"/>
          <w:szCs w:val="20"/>
        </w:rPr>
        <w:t>are requiring unethical software to be used for class.</w:t>
      </w:r>
    </w:p>
    <w:p w14:paraId="403760BB" w14:textId="76EB0C79" w:rsidR="00894984" w:rsidRDefault="004E6318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proofErr w:type="spellStart"/>
      <w:r w:rsidRPr="00071AFE">
        <w:rPr>
          <w:rFonts w:ascii="Franklin Gothic Book" w:eastAsia="Times New Roman" w:hAnsi="Franklin Gothic Book" w:cs="Times New Roman"/>
          <w:b/>
          <w:bCs/>
          <w:sz w:val="24"/>
          <w:szCs w:val="20"/>
        </w:rPr>
        <w:lastRenderedPageBreak/>
        <w:t>eStout</w:t>
      </w:r>
      <w:proofErr w:type="spellEnd"/>
      <w:r w:rsidRPr="00071AFE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 xml:space="preserve"> update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: mailing out return boxes if </w:t>
      </w:r>
      <w:r w:rsidR="00B70FAB">
        <w:rPr>
          <w:rFonts w:ascii="Franklin Gothic Book" w:eastAsia="Times New Roman" w:hAnsi="Franklin Gothic Book" w:cs="Times New Roman"/>
          <w:sz w:val="24"/>
          <w:szCs w:val="20"/>
        </w:rPr>
        <w:t>students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proofErr w:type="gramStart"/>
      <w:r>
        <w:rPr>
          <w:rFonts w:ascii="Franklin Gothic Book" w:eastAsia="Times New Roman" w:hAnsi="Franklin Gothic Book" w:cs="Times New Roman"/>
          <w:sz w:val="24"/>
          <w:szCs w:val="20"/>
        </w:rPr>
        <w:t>have to</w:t>
      </w:r>
      <w:proofErr w:type="gram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mail </w:t>
      </w:r>
      <w:r w:rsidR="00B70FAB">
        <w:rPr>
          <w:rFonts w:ascii="Franklin Gothic Book" w:eastAsia="Times New Roman" w:hAnsi="Franklin Gothic Book" w:cs="Times New Roman"/>
          <w:sz w:val="24"/>
          <w:szCs w:val="20"/>
        </w:rPr>
        <w:t>their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device back because </w:t>
      </w:r>
      <w:r w:rsidR="00B70FAB">
        <w:rPr>
          <w:rFonts w:ascii="Franklin Gothic Book" w:eastAsia="Times New Roman" w:hAnsi="Franklin Gothic Book" w:cs="Times New Roman"/>
          <w:sz w:val="24"/>
          <w:szCs w:val="20"/>
        </w:rPr>
        <w:t>they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are not </w:t>
      </w:r>
      <w:r w:rsidR="00B70FAB">
        <w:rPr>
          <w:rFonts w:ascii="Franklin Gothic Book" w:eastAsia="Times New Roman" w:hAnsi="Franklin Gothic Book" w:cs="Times New Roman"/>
          <w:sz w:val="24"/>
          <w:szCs w:val="20"/>
        </w:rPr>
        <w:t>registered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to return in the SUMMER/FALL</w:t>
      </w:r>
      <w:r w:rsidR="00B70FAB">
        <w:rPr>
          <w:rFonts w:ascii="Franklin Gothic Book" w:eastAsia="Times New Roman" w:hAnsi="Franklin Gothic Book" w:cs="Times New Roman"/>
          <w:sz w:val="24"/>
          <w:szCs w:val="20"/>
        </w:rPr>
        <w:t>.</w:t>
      </w:r>
      <w:bookmarkStart w:id="0" w:name="_GoBack"/>
      <w:bookmarkEnd w:id="0"/>
    </w:p>
    <w:p w14:paraId="6A55DDD4" w14:textId="5FD833CE" w:rsidR="004E6318" w:rsidRDefault="00B70FAB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orst case, laptop deployment will be moved from SUMMER to FALL.</w:t>
      </w:r>
    </w:p>
    <w:p w14:paraId="044849DF" w14:textId="594E5A60" w:rsidR="00B70FAB" w:rsidRDefault="00B70FAB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What should students do if they are confused about thes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eStout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changes? Contact Joan Wahl.</w:t>
      </w:r>
    </w:p>
    <w:p w14:paraId="2DEE03C5" w14:textId="1AFAB30D" w:rsidR="009015F4" w:rsidRDefault="00FB6B08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dobe software, does it need VPN?</w:t>
      </w:r>
    </w:p>
    <w:p w14:paraId="1EB3BE22" w14:textId="27E563BA" w:rsidR="00D95D9A" w:rsidRDefault="00D95D9A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CTS and knowledgebase update regarding how students </w:t>
      </w:r>
      <w:r w:rsidR="00744A20">
        <w:rPr>
          <w:rFonts w:ascii="Franklin Gothic Book" w:eastAsia="Times New Roman" w:hAnsi="Franklin Gothic Book" w:cs="Times New Roman"/>
          <w:sz w:val="24"/>
          <w:szCs w:val="20"/>
        </w:rPr>
        <w:t>should update their Adobe software.</w:t>
      </w:r>
    </w:p>
    <w:p w14:paraId="262FABEA" w14:textId="26DD9872" w:rsidR="00744A20" w:rsidRDefault="00071AFE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071AFE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LIT update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: </w:t>
      </w:r>
      <w:r w:rsidR="00744A20">
        <w:rPr>
          <w:rFonts w:ascii="Franklin Gothic Book" w:eastAsia="Times New Roman" w:hAnsi="Franklin Gothic Book" w:cs="Times New Roman"/>
          <w:sz w:val="24"/>
          <w:szCs w:val="20"/>
        </w:rPr>
        <w:t>Two or three students are working as well as two or three staff.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The rest of the staff is working remotely.</w:t>
      </w:r>
    </w:p>
    <w:p w14:paraId="1E2E1F63" w14:textId="5B48B8D6" w:rsidR="000B5734" w:rsidRDefault="00FC555F" w:rsidP="007B708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ry to extend hours for students and employee as well as offering remote support with a total of 10</w:t>
      </w:r>
    </w:p>
    <w:p w14:paraId="5F52E679" w14:textId="1697CC3A" w:rsidR="00FC555F" w:rsidRPr="002279AA" w:rsidRDefault="005B6CC7" w:rsidP="00893261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2279AA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Knowledge Base</w:t>
      </w:r>
      <w:r w:rsidR="002279AA" w:rsidRPr="002279AA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 xml:space="preserve"> accessibility</w:t>
      </w:r>
      <w:r w:rsidR="002279AA" w:rsidRPr="002279AA">
        <w:rPr>
          <w:rFonts w:ascii="Franklin Gothic Book" w:eastAsia="Times New Roman" w:hAnsi="Franklin Gothic Book" w:cs="Times New Roman"/>
          <w:sz w:val="24"/>
          <w:szCs w:val="20"/>
        </w:rPr>
        <w:t>:</w:t>
      </w:r>
      <w:r w:rsidR="00EF092E">
        <w:rPr>
          <w:rFonts w:ascii="Franklin Gothic Book" w:eastAsia="Times New Roman" w:hAnsi="Franklin Gothic Book" w:cs="Times New Roman"/>
          <w:sz w:val="24"/>
          <w:szCs w:val="20"/>
        </w:rPr>
        <w:t xml:space="preserve"> often updates are </w:t>
      </w:r>
      <w:r w:rsidR="00BA487B">
        <w:rPr>
          <w:rFonts w:ascii="Franklin Gothic Book" w:eastAsia="Times New Roman" w:hAnsi="Franklin Gothic Book" w:cs="Times New Roman"/>
          <w:sz w:val="24"/>
          <w:szCs w:val="20"/>
        </w:rPr>
        <w:t xml:space="preserve">found on </w:t>
      </w:r>
      <w:proofErr w:type="spellStart"/>
      <w:r w:rsidR="00BA487B">
        <w:rPr>
          <w:rFonts w:ascii="Franklin Gothic Book" w:eastAsia="Times New Roman" w:hAnsi="Franklin Gothic Book" w:cs="Times New Roman"/>
          <w:sz w:val="24"/>
          <w:szCs w:val="20"/>
        </w:rPr>
        <w:t>Sharepoint</w:t>
      </w:r>
      <w:proofErr w:type="spellEnd"/>
      <w:r w:rsidR="00BA487B">
        <w:rPr>
          <w:rFonts w:ascii="Franklin Gothic Book" w:eastAsia="Times New Roman" w:hAnsi="Franklin Gothic Book" w:cs="Times New Roman"/>
          <w:sz w:val="24"/>
          <w:szCs w:val="20"/>
        </w:rPr>
        <w:t xml:space="preserve"> sites although KB articles are linked to </w:t>
      </w:r>
      <w:r w:rsidR="00CE4FF0">
        <w:rPr>
          <w:rFonts w:ascii="Franklin Gothic Book" w:eastAsia="Times New Roman" w:hAnsi="Franklin Gothic Book" w:cs="Times New Roman"/>
          <w:sz w:val="24"/>
          <w:szCs w:val="20"/>
        </w:rPr>
        <w:t>many press releases on the COVID19 website.</w:t>
      </w:r>
    </w:p>
    <w:p w14:paraId="69C58FDA" w14:textId="1BE4F633" w:rsidR="00691D8B" w:rsidRDefault="00691D8B" w:rsidP="00F76EA4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nting Kiosks</w:t>
      </w:r>
      <w:r w:rsidR="00CF381A">
        <w:rPr>
          <w:rFonts w:ascii="Franklin Gothic Book" w:eastAsia="Times New Roman" w:hAnsi="Franklin Gothic Book" w:cs="Times New Roman"/>
          <w:sz w:val="24"/>
          <w:szCs w:val="20"/>
        </w:rPr>
        <w:t xml:space="preserve"> (if time allows)</w:t>
      </w:r>
    </w:p>
    <w:p w14:paraId="39C5BDF2" w14:textId="133F611A" w:rsidR="0025525E" w:rsidRDefault="00267CC4" w:rsidP="0025525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arren says that there are a few spots that would be particularly good</w:t>
      </w:r>
    </w:p>
    <w:p w14:paraId="017CCFDB" w14:textId="217630A2" w:rsidR="00267CC4" w:rsidRDefault="00267CC4" w:rsidP="00267C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o the left of Brew Devils</w:t>
      </w:r>
    </w:p>
    <w:p w14:paraId="640107B8" w14:textId="6DA0D8B5" w:rsidR="007C05B4" w:rsidRDefault="00667F05" w:rsidP="007C05B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uffs Lounge</w:t>
      </w:r>
    </w:p>
    <w:p w14:paraId="4EA688F8" w14:textId="4AA24FF0" w:rsidR="007C05B4" w:rsidRPr="007C05B4" w:rsidRDefault="007C05B4" w:rsidP="007C05B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Stoutfitters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Lounge</w:t>
      </w:r>
    </w:p>
    <w:p w14:paraId="4F000391" w14:textId="60C3E23A" w:rsidR="001E1D0B" w:rsidRDefault="001E1D0B" w:rsidP="001E1D0B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arren is willing to fund a worker to help with these kiosks.</w:t>
      </w:r>
    </w:p>
    <w:p w14:paraId="55CABAB6" w14:textId="1399F88C" w:rsidR="006123F3" w:rsidRDefault="006123F3" w:rsidP="001E1D0B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Next steps </w:t>
      </w:r>
      <w:proofErr w:type="gramStart"/>
      <w:r>
        <w:rPr>
          <w:rFonts w:ascii="Franklin Gothic Book" w:eastAsia="Times New Roman" w:hAnsi="Franklin Gothic Book" w:cs="Times New Roman"/>
          <w:sz w:val="24"/>
          <w:szCs w:val="20"/>
        </w:rPr>
        <w:t>is</w:t>
      </w:r>
      <w:proofErr w:type="gram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meeting with EO Johnson to set equipment up at location.</w:t>
      </w:r>
    </w:p>
    <w:p w14:paraId="14E0C5BD" w14:textId="6B7EDACD" w:rsidR="00196A4E" w:rsidRPr="006750C4" w:rsidRDefault="00196A4E" w:rsidP="001E1D0B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 w:rsidRPr="00196A4E">
        <w:rPr>
          <w:rFonts w:ascii="Franklin Gothic Book" w:eastAsia="Times New Roman" w:hAnsi="Franklin Gothic Book" w:cs="Times New Roman"/>
          <w:sz w:val="24"/>
          <w:szCs w:val="20"/>
          <w:u w:val="single"/>
        </w:rPr>
        <w:t>Project paused until summertime</w:t>
      </w:r>
      <w:r>
        <w:rPr>
          <w:rFonts w:ascii="Franklin Gothic Book" w:eastAsia="Times New Roman" w:hAnsi="Franklin Gothic Book" w:cs="Times New Roman"/>
          <w:sz w:val="24"/>
          <w:szCs w:val="20"/>
          <w:u w:val="single"/>
        </w:rPr>
        <w:t xml:space="preserve"> due to social distancing</w:t>
      </w:r>
    </w:p>
    <w:p w14:paraId="7C9CD1CC" w14:textId="501E1364" w:rsidR="006750C4" w:rsidRPr="00A96E36" w:rsidRDefault="006750C4" w:rsidP="001E1D0B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e may move forward</w:t>
      </w:r>
      <w:r w:rsidR="00E26359">
        <w:rPr>
          <w:rFonts w:ascii="Franklin Gothic Book" w:eastAsia="Times New Roman" w:hAnsi="Franklin Gothic Book" w:cs="Times New Roman"/>
          <w:sz w:val="24"/>
          <w:szCs w:val="20"/>
        </w:rPr>
        <w:t xml:space="preserve"> before FA</w:t>
      </w:r>
      <w:r w:rsidR="00B40257">
        <w:rPr>
          <w:rFonts w:ascii="Franklin Gothic Book" w:eastAsia="Times New Roman" w:hAnsi="Franklin Gothic Book" w:cs="Times New Roman"/>
          <w:sz w:val="24"/>
          <w:szCs w:val="20"/>
        </w:rPr>
        <w:t>20 semester. Make a resolution to allocate an exact amount to the printer and put the project in the hands of LIT.</w:t>
      </w:r>
    </w:p>
    <w:p w14:paraId="2CDAC7F5" w14:textId="39933BDC" w:rsidR="00A96E36" w:rsidRPr="001F0DF2" w:rsidRDefault="00A96E36" w:rsidP="001E1D0B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cing</w:t>
      </w:r>
    </w:p>
    <w:p w14:paraId="79DA1AA2" w14:textId="02D94D53" w:rsidR="001F0DF2" w:rsidRPr="001F0DF2" w:rsidRDefault="001F0DF2" w:rsidP="00A96E3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Cost of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BlackBoard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liscencing</w:t>
      </w:r>
      <w:proofErr w:type="spellEnd"/>
      <w:r w:rsidR="00A96E36">
        <w:rPr>
          <w:rFonts w:ascii="Franklin Gothic Book" w:eastAsia="Times New Roman" w:hAnsi="Franklin Gothic Book" w:cs="Times New Roman"/>
          <w:sz w:val="24"/>
          <w:szCs w:val="20"/>
        </w:rPr>
        <w:t xml:space="preserve"> (current unknown, do we need a </w:t>
      </w:r>
      <w:proofErr w:type="spellStart"/>
      <w:r w:rsidR="00A96E36">
        <w:rPr>
          <w:rFonts w:ascii="Franklin Gothic Book" w:eastAsia="Times New Roman" w:hAnsi="Franklin Gothic Book" w:cs="Times New Roman"/>
          <w:sz w:val="24"/>
          <w:szCs w:val="20"/>
        </w:rPr>
        <w:t>lisence</w:t>
      </w:r>
      <w:proofErr w:type="spellEnd"/>
      <w:r w:rsidR="00A96E36">
        <w:rPr>
          <w:rFonts w:ascii="Franklin Gothic Book" w:eastAsia="Times New Roman" w:hAnsi="Franklin Gothic Book" w:cs="Times New Roman"/>
          <w:sz w:val="24"/>
          <w:szCs w:val="20"/>
        </w:rPr>
        <w:t xml:space="preserve"> for each MFD)</w:t>
      </w:r>
    </w:p>
    <w:p w14:paraId="7CEEDA6E" w14:textId="1FC2AD8C" w:rsidR="001F0DF2" w:rsidRPr="001F0DF2" w:rsidRDefault="001F0DF2" w:rsidP="00A96E3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st of Papercut</w:t>
      </w:r>
    </w:p>
    <w:p w14:paraId="0A8895BA" w14:textId="07DE6699" w:rsidR="001F0DF2" w:rsidRPr="004427BF" w:rsidRDefault="001F0DF2" w:rsidP="00A96E3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st of MFD</w:t>
      </w:r>
    </w:p>
    <w:p w14:paraId="7A12BF9D" w14:textId="3E144299" w:rsidR="004427BF" w:rsidRPr="003C472D" w:rsidRDefault="003C472D" w:rsidP="004427BF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an thinks he can get us a number by Friday (3/24)</w:t>
      </w:r>
    </w:p>
    <w:p w14:paraId="2A4BC9D1" w14:textId="16C22FD2" w:rsidR="003C472D" w:rsidRPr="00A44991" w:rsidRDefault="003C472D" w:rsidP="004427BF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st for BW and Color</w:t>
      </w:r>
    </w:p>
    <w:p w14:paraId="32B15804" w14:textId="10489781" w:rsidR="00A44991" w:rsidRPr="00AB3286" w:rsidRDefault="00A44991" w:rsidP="00A44991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Process for students to complain about </w:t>
      </w:r>
      <w:r w:rsidR="005E360D">
        <w:rPr>
          <w:rFonts w:ascii="Franklin Gothic Book" w:eastAsia="Times New Roman" w:hAnsi="Franklin Gothic Book" w:cs="Times New Roman"/>
          <w:sz w:val="24"/>
          <w:szCs w:val="20"/>
        </w:rPr>
        <w:t>software</w:t>
      </w:r>
    </w:p>
    <w:p w14:paraId="17AC15E6" w14:textId="47BE6C60" w:rsidR="00AB3286" w:rsidRPr="005E360D" w:rsidRDefault="00AB3286" w:rsidP="005E360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aculty/Processor first, department chair</w:t>
      </w:r>
      <w:r w:rsidR="00055522">
        <w:rPr>
          <w:rFonts w:ascii="Franklin Gothic Book" w:eastAsia="Times New Roman" w:hAnsi="Franklin Gothic Book" w:cs="Times New Roman"/>
          <w:sz w:val="24"/>
          <w:szCs w:val="20"/>
        </w:rPr>
        <w:t>, dean of students</w:t>
      </w:r>
    </w:p>
    <w:p w14:paraId="6F50872C" w14:textId="77777777" w:rsidR="005E360D" w:rsidRPr="00A44991" w:rsidRDefault="005E360D" w:rsidP="005E360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C1862" w14:textId="77777777" w:rsidR="00923AB1" w:rsidRDefault="00923AB1" w:rsidP="00D96090">
      <w:pPr>
        <w:spacing w:after="0" w:line="240" w:lineRule="auto"/>
      </w:pPr>
      <w:r>
        <w:separator/>
      </w:r>
    </w:p>
  </w:endnote>
  <w:endnote w:type="continuationSeparator" w:id="0">
    <w:p w14:paraId="39CB3237" w14:textId="77777777" w:rsidR="00923AB1" w:rsidRDefault="00923AB1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5BFF2" w14:textId="77777777" w:rsidR="00923AB1" w:rsidRDefault="00923AB1" w:rsidP="00D96090">
      <w:pPr>
        <w:spacing w:after="0" w:line="240" w:lineRule="auto"/>
      </w:pPr>
      <w:r>
        <w:separator/>
      </w:r>
    </w:p>
  </w:footnote>
  <w:footnote w:type="continuationSeparator" w:id="0">
    <w:p w14:paraId="66139D23" w14:textId="77777777" w:rsidR="00923AB1" w:rsidRDefault="00923AB1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0AE8D834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- </w:t>
    </w:r>
    <w:hyperlink r:id="rId2" w:tgtFrame="_blank" w:history="1">
      <w:r w:rsidR="00FB1D15" w:rsidRPr="00D923B4">
        <w:rPr>
          <w:rStyle w:val="Hyperlink"/>
          <w:rFonts w:ascii="Franklin Gothic Book" w:hAnsi="Franklin Gothic Book" w:cs="Segoe UI Semibold"/>
          <w:b/>
          <w:i/>
          <w:iCs/>
          <w:color w:val="5B9BD5" w:themeColor="accent1"/>
          <w:sz w:val="27"/>
          <w:szCs w:val="27"/>
        </w:rPr>
        <w:t>Join Microsoft Teams Meeting</w:t>
      </w:r>
    </w:hyperlink>
  </w:p>
  <w:p w14:paraId="3FD4EE62" w14:textId="065749AF" w:rsidR="00340C9F" w:rsidRPr="00D923B4" w:rsidRDefault="001B0F09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 w:rsidRPr="00D923B4">
      <w:rPr>
        <w:rStyle w:val="IntenseEmphasis"/>
        <w:rFonts w:ascii="Franklin Gothic Book" w:hAnsi="Franklin Gothic Book"/>
        <w:b/>
        <w:i w:val="0"/>
        <w:iCs w:val="0"/>
      </w:rPr>
      <w:t xml:space="preserve">March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24</w:t>
    </w:r>
    <w:r w:rsidRPr="00D923B4">
      <w:rPr>
        <w:rStyle w:val="IntenseEmphasis"/>
        <w:rFonts w:ascii="Franklin Gothic Book" w:hAnsi="Franklin Gothic Book"/>
        <w:b/>
        <w:i w:val="0"/>
        <w:iCs w:val="0"/>
      </w:rPr>
      <w:t>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:00pm – 2:00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oFACaVPeU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5522"/>
    <w:rsid w:val="00057B56"/>
    <w:rsid w:val="00070A97"/>
    <w:rsid w:val="00071AFE"/>
    <w:rsid w:val="00073E6B"/>
    <w:rsid w:val="000B4911"/>
    <w:rsid w:val="000B4930"/>
    <w:rsid w:val="000B50E4"/>
    <w:rsid w:val="000B512B"/>
    <w:rsid w:val="000B5734"/>
    <w:rsid w:val="000C2383"/>
    <w:rsid w:val="000C54F2"/>
    <w:rsid w:val="000C6FDD"/>
    <w:rsid w:val="000D2245"/>
    <w:rsid w:val="000D3AB2"/>
    <w:rsid w:val="000E178B"/>
    <w:rsid w:val="000E4BC8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268F"/>
    <w:rsid w:val="0016593C"/>
    <w:rsid w:val="00167974"/>
    <w:rsid w:val="001807AF"/>
    <w:rsid w:val="00183FB2"/>
    <w:rsid w:val="00193872"/>
    <w:rsid w:val="00196A4E"/>
    <w:rsid w:val="001A1544"/>
    <w:rsid w:val="001A37DD"/>
    <w:rsid w:val="001A5659"/>
    <w:rsid w:val="001A5848"/>
    <w:rsid w:val="001B0F09"/>
    <w:rsid w:val="001C1555"/>
    <w:rsid w:val="001C5E06"/>
    <w:rsid w:val="001D6F33"/>
    <w:rsid w:val="001E1D0B"/>
    <w:rsid w:val="001F0DF2"/>
    <w:rsid w:val="001F22B6"/>
    <w:rsid w:val="001F5D26"/>
    <w:rsid w:val="0020720D"/>
    <w:rsid w:val="00212375"/>
    <w:rsid w:val="00215A00"/>
    <w:rsid w:val="00223806"/>
    <w:rsid w:val="002279AA"/>
    <w:rsid w:val="00237E49"/>
    <w:rsid w:val="002529A9"/>
    <w:rsid w:val="0025525E"/>
    <w:rsid w:val="002646F1"/>
    <w:rsid w:val="0026621A"/>
    <w:rsid w:val="00267CC4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57B03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C472D"/>
    <w:rsid w:val="003D75DE"/>
    <w:rsid w:val="00401450"/>
    <w:rsid w:val="00404168"/>
    <w:rsid w:val="00406240"/>
    <w:rsid w:val="00406C4C"/>
    <w:rsid w:val="00412E5A"/>
    <w:rsid w:val="0041739D"/>
    <w:rsid w:val="004427BF"/>
    <w:rsid w:val="004431E6"/>
    <w:rsid w:val="00447C12"/>
    <w:rsid w:val="004506E4"/>
    <w:rsid w:val="004514EB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D7228"/>
    <w:rsid w:val="004E259A"/>
    <w:rsid w:val="004E631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B5064"/>
    <w:rsid w:val="005B6CC7"/>
    <w:rsid w:val="005C04FF"/>
    <w:rsid w:val="005C1DF0"/>
    <w:rsid w:val="005C2574"/>
    <w:rsid w:val="005D006C"/>
    <w:rsid w:val="005E360D"/>
    <w:rsid w:val="005E58E6"/>
    <w:rsid w:val="005E7503"/>
    <w:rsid w:val="00605A88"/>
    <w:rsid w:val="006123F3"/>
    <w:rsid w:val="0061341E"/>
    <w:rsid w:val="006134A5"/>
    <w:rsid w:val="00621B50"/>
    <w:rsid w:val="00627849"/>
    <w:rsid w:val="00645958"/>
    <w:rsid w:val="00660705"/>
    <w:rsid w:val="00664906"/>
    <w:rsid w:val="00666456"/>
    <w:rsid w:val="00667F05"/>
    <w:rsid w:val="006750C4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C775B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3994"/>
    <w:rsid w:val="007174E2"/>
    <w:rsid w:val="007218E3"/>
    <w:rsid w:val="00733AE2"/>
    <w:rsid w:val="007345A4"/>
    <w:rsid w:val="007353AB"/>
    <w:rsid w:val="00744A20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B7085"/>
    <w:rsid w:val="007C05B4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55980"/>
    <w:rsid w:val="008720D8"/>
    <w:rsid w:val="00874C64"/>
    <w:rsid w:val="00875FE4"/>
    <w:rsid w:val="00894984"/>
    <w:rsid w:val="008B0705"/>
    <w:rsid w:val="008C2044"/>
    <w:rsid w:val="008D165C"/>
    <w:rsid w:val="008E3B43"/>
    <w:rsid w:val="008E5D93"/>
    <w:rsid w:val="008F3A79"/>
    <w:rsid w:val="008F495D"/>
    <w:rsid w:val="00900A50"/>
    <w:rsid w:val="009015F4"/>
    <w:rsid w:val="00907A81"/>
    <w:rsid w:val="009114A0"/>
    <w:rsid w:val="00911B3A"/>
    <w:rsid w:val="0091519A"/>
    <w:rsid w:val="00923AB1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44991"/>
    <w:rsid w:val="00A57E65"/>
    <w:rsid w:val="00A60E0F"/>
    <w:rsid w:val="00A7313F"/>
    <w:rsid w:val="00A84B37"/>
    <w:rsid w:val="00A879B3"/>
    <w:rsid w:val="00A93C13"/>
    <w:rsid w:val="00A96E36"/>
    <w:rsid w:val="00AA37B6"/>
    <w:rsid w:val="00AA644A"/>
    <w:rsid w:val="00AA7C0C"/>
    <w:rsid w:val="00AB0E5A"/>
    <w:rsid w:val="00AB17C6"/>
    <w:rsid w:val="00AB328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0257"/>
    <w:rsid w:val="00B41B37"/>
    <w:rsid w:val="00B572C8"/>
    <w:rsid w:val="00B70FAB"/>
    <w:rsid w:val="00B73DCC"/>
    <w:rsid w:val="00B8184A"/>
    <w:rsid w:val="00B83C3A"/>
    <w:rsid w:val="00B840B5"/>
    <w:rsid w:val="00B84566"/>
    <w:rsid w:val="00BA487B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E4FF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72BE0"/>
    <w:rsid w:val="00D844B0"/>
    <w:rsid w:val="00D90814"/>
    <w:rsid w:val="00D923B4"/>
    <w:rsid w:val="00D92FD3"/>
    <w:rsid w:val="00D95D9A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E4EFF"/>
    <w:rsid w:val="00DF749B"/>
    <w:rsid w:val="00E04E2E"/>
    <w:rsid w:val="00E06D7F"/>
    <w:rsid w:val="00E073BE"/>
    <w:rsid w:val="00E07C3B"/>
    <w:rsid w:val="00E103A8"/>
    <w:rsid w:val="00E1234C"/>
    <w:rsid w:val="00E214EE"/>
    <w:rsid w:val="00E26359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092E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B6B08"/>
    <w:rsid w:val="00FC555F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eams.microsoft.com/l/meetup-join/19%3ameeting_MGRiM2QyYTEtZGZmMC00ZDY0LWE5MWQtYTcwMjUwNDQ4YjQw%40thread.v2/0?context=%7b%22Tid%22%3a%22b71a81a3-2f95-4381-9b89-c62343a66052%22%2c%22Oid%22%3a%220a065d0a-cf10-450a-80f7-4c59d8e76327%22%7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B497E3-4FD3-4ADD-A55E-7CE497D88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Reed, Ethan</cp:lastModifiedBy>
  <cp:revision>91</cp:revision>
  <dcterms:created xsi:type="dcterms:W3CDTF">2019-12-11T23:41:00Z</dcterms:created>
  <dcterms:modified xsi:type="dcterms:W3CDTF">2020-03-24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